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D0178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730E0493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7BD26D24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52B1F417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0FEDF37F" w14:textId="77777777" w:rsidR="006842F8" w:rsidRDefault="00953104">
      <w:pPr>
        <w:pStyle w:val="Balk1"/>
      </w:pPr>
      <w:r>
        <w:t>İLGİLİ MAKAM</w:t>
      </w:r>
      <w:r w:rsidR="006842F8">
        <w:t>A</w:t>
      </w:r>
    </w:p>
    <w:p w14:paraId="36A2FA25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25634153" w14:textId="77777777" w:rsidR="006842F8" w:rsidRDefault="006842F8">
      <w:pPr>
        <w:widowControl w:val="0"/>
        <w:tabs>
          <w:tab w:val="right" w:pos="8895"/>
        </w:tabs>
        <w:autoSpaceDE w:val="0"/>
        <w:autoSpaceDN w:val="0"/>
        <w:adjustRightInd w:val="0"/>
        <w:rPr>
          <w:sz w:val="22"/>
          <w:szCs w:val="22"/>
        </w:rPr>
      </w:pPr>
    </w:p>
    <w:p w14:paraId="6BCDC57F" w14:textId="77777777" w:rsidR="006842F8" w:rsidRDefault="006842F8" w:rsidP="00E4167C">
      <w:pPr>
        <w:widowControl w:val="0"/>
        <w:tabs>
          <w:tab w:val="right" w:pos="8895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501E89C1" w14:textId="27F45845" w:rsidR="00C42705" w:rsidRDefault="00C42705" w:rsidP="00E4167C">
      <w:pPr>
        <w:pStyle w:val="GvdeMetniGirintisi2"/>
        <w:spacing w:after="0" w:line="360" w:lineRule="auto"/>
        <w:ind w:left="0" w:firstLine="900"/>
        <w:jc w:val="both"/>
      </w:pPr>
      <w:r>
        <w:t xml:space="preserve">Sorumlu yürütücüsü olduğum </w:t>
      </w:r>
      <w:r w:rsidR="003F18C9">
        <w:t>“</w:t>
      </w:r>
      <w:r w:rsidR="006425D6">
        <w:t>……………………………………………</w:t>
      </w:r>
      <w:proofErr w:type="gramStart"/>
      <w:r w:rsidR="006425D6">
        <w:t>…….</w:t>
      </w:r>
      <w:proofErr w:type="gramEnd"/>
      <w:r w:rsidR="006425D6">
        <w:t>.</w:t>
      </w:r>
      <w:r w:rsidR="00B00776">
        <w:t>…</w:t>
      </w:r>
      <w:r w:rsidR="003F18C9">
        <w:t xml:space="preserve">”  </w:t>
      </w:r>
      <w:proofErr w:type="gramStart"/>
      <w:r>
        <w:t>isimli</w:t>
      </w:r>
      <w:proofErr w:type="gramEnd"/>
      <w:r>
        <w:t xml:space="preserve"> çalışma </w:t>
      </w:r>
      <w:r w:rsidR="00457DC6">
        <w:t>İ</w:t>
      </w:r>
      <w:r w:rsidR="00B00776">
        <w:t xml:space="preserve">stanbul Atlas </w:t>
      </w:r>
      <w:r w:rsidR="00070B80">
        <w:t xml:space="preserve">Üniversitesi </w:t>
      </w:r>
      <w:r>
        <w:t xml:space="preserve"> </w:t>
      </w:r>
      <w:r w:rsidR="00070B80">
        <w:t xml:space="preserve">Girişimsel  Olmayan </w:t>
      </w:r>
      <w:r w:rsidR="00B00776">
        <w:t>Bilimsel</w:t>
      </w:r>
      <w:r w:rsidR="00895D41">
        <w:t xml:space="preserve"> Araştırmalar </w:t>
      </w:r>
      <w:r w:rsidR="000D58A4">
        <w:t>Etik  Kurulu</w:t>
      </w:r>
      <w:r w:rsidR="00070B80">
        <w:t>’</w:t>
      </w:r>
      <w:r w:rsidR="000D58A4">
        <w:t>na</w:t>
      </w:r>
      <w:r>
        <w:t xml:space="preserve"> sunulacaktır.</w:t>
      </w:r>
    </w:p>
    <w:p w14:paraId="3E978B41" w14:textId="4D681E61" w:rsidR="006842F8" w:rsidRDefault="00C42705" w:rsidP="00E4167C">
      <w:pPr>
        <w:pStyle w:val="GvdeMetniGirintisi2"/>
        <w:spacing w:after="0" w:line="360" w:lineRule="auto"/>
        <w:ind w:left="0" w:firstLine="708"/>
        <w:jc w:val="both"/>
      </w:pPr>
      <w:r>
        <w:t xml:space="preserve">Bu araştırmanın </w:t>
      </w:r>
      <w:r w:rsidR="006842F8">
        <w:t>Fakültemizde</w:t>
      </w:r>
      <w:r w:rsidR="00417A46">
        <w:t>/Ana Bilim Dalımızda</w:t>
      </w:r>
      <w:r w:rsidR="00B00776">
        <w:t>/</w:t>
      </w:r>
      <w:r w:rsidR="00E4167C">
        <w:t>Hastanemizde/</w:t>
      </w:r>
      <w:r w:rsidR="00B00776">
        <w:t>Kurumumuzda</w:t>
      </w:r>
      <w:r w:rsidR="006842F8">
        <w:t xml:space="preserve"> yapılabilmesi için gereken iznin verilmesini arz ederim.</w:t>
      </w:r>
    </w:p>
    <w:p w14:paraId="56C603CB" w14:textId="77777777" w:rsidR="006842F8" w:rsidRDefault="006842F8" w:rsidP="00E4167C">
      <w:pPr>
        <w:widowControl w:val="0"/>
        <w:tabs>
          <w:tab w:val="right" w:pos="8895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058C7205" w14:textId="77777777" w:rsidR="006842F8" w:rsidRDefault="006842F8" w:rsidP="00E4167C">
      <w:pPr>
        <w:widowControl w:val="0"/>
        <w:tabs>
          <w:tab w:val="right" w:pos="8895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77FED32C" w14:textId="323F5CAC" w:rsidR="003F18C9" w:rsidRDefault="006425D6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00776" w:rsidRPr="006425D6">
        <w:rPr>
          <w:sz w:val="22"/>
          <w:szCs w:val="22"/>
        </w:rPr>
        <w:t>Tarih</w:t>
      </w:r>
    </w:p>
    <w:p w14:paraId="43D2F206" w14:textId="77777777" w:rsidR="006425D6" w:rsidRPr="006425D6" w:rsidRDefault="006425D6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05F84961" w14:textId="1F7AD0A0" w:rsidR="006842F8" w:rsidRDefault="006425D6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F18C9" w:rsidRPr="006425D6">
        <w:rPr>
          <w:sz w:val="22"/>
          <w:szCs w:val="22"/>
        </w:rPr>
        <w:t>İmza</w:t>
      </w:r>
    </w:p>
    <w:p w14:paraId="45A24D56" w14:textId="77777777" w:rsidR="006425D6" w:rsidRPr="006425D6" w:rsidRDefault="006425D6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2123D499" w14:textId="5772D6D2" w:rsidR="00C42705" w:rsidRPr="006425D6" w:rsidRDefault="006425D6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tab/>
      </w:r>
      <w:r>
        <w:tab/>
      </w:r>
      <w:r>
        <w:tab/>
        <w:t xml:space="preserve"> </w:t>
      </w:r>
      <w:r w:rsidR="00C42705" w:rsidRPr="006425D6">
        <w:t>Sorumlu Yürütücü</w:t>
      </w:r>
    </w:p>
    <w:p w14:paraId="769FBA8F" w14:textId="77777777" w:rsidR="006842F8" w:rsidRDefault="00254587" w:rsidP="00E4167C">
      <w:pPr>
        <w:widowControl w:val="0"/>
        <w:tabs>
          <w:tab w:val="left" w:pos="5954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     </w:t>
      </w:r>
    </w:p>
    <w:p w14:paraId="68C4FD01" w14:textId="77777777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82AEF58" w14:textId="77777777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</w:p>
    <w:p w14:paraId="522CF6F5" w14:textId="77777777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rPr>
          <w:sz w:val="22"/>
          <w:szCs w:val="22"/>
        </w:rPr>
      </w:pPr>
    </w:p>
    <w:p w14:paraId="220AF5BD" w14:textId="77777777" w:rsidR="006842F8" w:rsidRDefault="006842F8">
      <w:pPr>
        <w:pStyle w:val="Balk1"/>
        <w:rPr>
          <w:b w:val="0"/>
          <w:bCs w:val="0"/>
        </w:rPr>
      </w:pPr>
      <w:r>
        <w:rPr>
          <w:b w:val="0"/>
          <w:bCs w:val="0"/>
        </w:rPr>
        <w:t>UYGUNDUR</w:t>
      </w:r>
    </w:p>
    <w:p w14:paraId="19821A3F" w14:textId="77777777" w:rsidR="006842F8" w:rsidRPr="00B00776" w:rsidRDefault="00B00776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color w:val="FF0000"/>
          <w:sz w:val="22"/>
          <w:szCs w:val="22"/>
        </w:rPr>
      </w:pPr>
      <w:r w:rsidRPr="00B00776">
        <w:rPr>
          <w:color w:val="FF0000"/>
          <w:sz w:val="22"/>
          <w:szCs w:val="22"/>
        </w:rPr>
        <w:t>Tarih</w:t>
      </w:r>
    </w:p>
    <w:p w14:paraId="2F359A69" w14:textId="77777777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</w:p>
    <w:p w14:paraId="36717879" w14:textId="77777777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</w:p>
    <w:p w14:paraId="3A279AFD" w14:textId="77777777" w:rsidR="006842F8" w:rsidRDefault="00B8625F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  <w:r>
        <w:rPr>
          <w:sz w:val="22"/>
          <w:szCs w:val="22"/>
        </w:rPr>
        <w:t>Adı, Soyadı</w:t>
      </w:r>
    </w:p>
    <w:p w14:paraId="1C71BE5E" w14:textId="12ECE602" w:rsidR="006842F8" w:rsidRDefault="006842F8">
      <w:pPr>
        <w:widowControl w:val="0"/>
        <w:tabs>
          <w:tab w:val="left" w:pos="5954"/>
        </w:tabs>
        <w:autoSpaceDE w:val="0"/>
        <w:autoSpaceDN w:val="0"/>
        <w:adjustRightInd w:val="0"/>
        <w:jc w:val="center"/>
        <w:rPr>
          <w:sz w:val="22"/>
          <w:szCs w:val="22"/>
        </w:rPr>
      </w:pPr>
      <w:r>
        <w:rPr>
          <w:sz w:val="22"/>
          <w:szCs w:val="22"/>
        </w:rPr>
        <w:t>Dekan</w:t>
      </w:r>
      <w:r w:rsidR="00417A46">
        <w:rPr>
          <w:sz w:val="22"/>
          <w:szCs w:val="22"/>
        </w:rPr>
        <w:t xml:space="preserve"> </w:t>
      </w:r>
      <w:r w:rsidR="004B6B05">
        <w:rPr>
          <w:sz w:val="22"/>
          <w:szCs w:val="22"/>
        </w:rPr>
        <w:t>/</w:t>
      </w:r>
      <w:r w:rsidR="00A63ADA">
        <w:rPr>
          <w:sz w:val="22"/>
          <w:szCs w:val="22"/>
        </w:rPr>
        <w:t xml:space="preserve"> </w:t>
      </w:r>
      <w:r w:rsidR="00E4167C">
        <w:rPr>
          <w:sz w:val="22"/>
          <w:szCs w:val="22"/>
        </w:rPr>
        <w:t xml:space="preserve">Başhekim </w:t>
      </w:r>
      <w:r w:rsidR="00417A46">
        <w:rPr>
          <w:sz w:val="22"/>
          <w:szCs w:val="22"/>
        </w:rPr>
        <w:t xml:space="preserve">/ </w:t>
      </w:r>
      <w:r w:rsidR="004B6B05">
        <w:rPr>
          <w:sz w:val="22"/>
          <w:szCs w:val="22"/>
        </w:rPr>
        <w:t xml:space="preserve">Kurum </w:t>
      </w:r>
      <w:r w:rsidR="00A63ADA">
        <w:rPr>
          <w:sz w:val="22"/>
          <w:szCs w:val="22"/>
        </w:rPr>
        <w:t>Yetkilisi</w:t>
      </w:r>
    </w:p>
    <w:p w14:paraId="52A0E98C" w14:textId="77777777" w:rsidR="006842F8" w:rsidRDefault="006842F8" w:rsidP="00A220C5">
      <w:pPr>
        <w:rPr>
          <w:sz w:val="26"/>
          <w:szCs w:val="26"/>
        </w:rPr>
      </w:pPr>
    </w:p>
    <w:p w14:paraId="022C920E" w14:textId="77777777" w:rsidR="006842F8" w:rsidRDefault="006842F8"/>
    <w:sectPr w:rsidR="006842F8" w:rsidSect="00417A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E456" w14:textId="77777777" w:rsidR="008E639D" w:rsidRDefault="008E639D" w:rsidP="00B00776">
      <w:r>
        <w:separator/>
      </w:r>
    </w:p>
  </w:endnote>
  <w:endnote w:type="continuationSeparator" w:id="0">
    <w:p w14:paraId="72CB5580" w14:textId="77777777" w:rsidR="008E639D" w:rsidRDefault="008E639D" w:rsidP="00B0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14C00" w14:textId="77777777" w:rsidR="00E4167C" w:rsidRDefault="00E416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841D" w14:textId="28BA2B51" w:rsidR="00E4167C" w:rsidRPr="00D10784" w:rsidRDefault="00E4167C" w:rsidP="00E4167C">
    <w:pPr>
      <w:pStyle w:val="AltBilgi"/>
      <w:tabs>
        <w:tab w:val="left" w:pos="720"/>
      </w:tabs>
      <w:jc w:val="right"/>
      <w:rPr>
        <w:b/>
        <w:bCs/>
        <w:sz w:val="16"/>
        <w:szCs w:val="16"/>
      </w:rPr>
    </w:pPr>
    <w:r>
      <w:rPr>
        <w:b/>
        <w:bCs/>
        <w:sz w:val="16"/>
        <w:szCs w:val="16"/>
      </w:rPr>
      <w:tab/>
    </w:r>
    <w:r>
      <w:rPr>
        <w:b/>
        <w:bCs/>
        <w:sz w:val="16"/>
        <w:szCs w:val="16"/>
      </w:rPr>
      <w:tab/>
    </w:r>
    <w:r>
      <w:rPr>
        <w:b/>
        <w:bCs/>
        <w:sz w:val="16"/>
        <w:szCs w:val="16"/>
      </w:rPr>
      <w:tab/>
    </w:r>
    <w:r w:rsidRPr="00D10784">
      <w:rPr>
        <w:b/>
        <w:bCs/>
        <w:sz w:val="16"/>
        <w:szCs w:val="16"/>
      </w:rPr>
      <w:t>DOK.NO:MT-</w:t>
    </w:r>
    <w:r>
      <w:rPr>
        <w:b/>
        <w:bCs/>
        <w:sz w:val="16"/>
        <w:szCs w:val="16"/>
      </w:rPr>
      <w:t>20</w:t>
    </w:r>
    <w:r w:rsidRPr="00D10784">
      <w:rPr>
        <w:b/>
        <w:bCs/>
        <w:sz w:val="16"/>
        <w:szCs w:val="16"/>
      </w:rPr>
      <w:t>/11.10.2023/REV.NO:01</w:t>
    </w:r>
    <w:r w:rsidRPr="00D10784">
      <w:rPr>
        <w:b/>
        <w:bCs/>
        <w:sz w:val="16"/>
        <w:szCs w:val="16"/>
      </w:rPr>
      <w:tab/>
    </w:r>
    <w:r w:rsidRPr="00D10784">
      <w:rPr>
        <w:b/>
        <w:bCs/>
        <w:sz w:val="16"/>
        <w:szCs w:val="16"/>
      </w:rPr>
      <w:tab/>
    </w:r>
    <w:r w:rsidRPr="00D10784">
      <w:rPr>
        <w:b/>
        <w:bCs/>
        <w:sz w:val="16"/>
        <w:szCs w:val="16"/>
      </w:rPr>
      <w:tab/>
    </w:r>
  </w:p>
  <w:p w14:paraId="53A52600" w14:textId="77777777" w:rsidR="00E4167C" w:rsidRPr="00D10784" w:rsidRDefault="00E4167C" w:rsidP="00E4167C">
    <w:pPr>
      <w:pStyle w:val="AltBilgi"/>
      <w:rPr>
        <w:sz w:val="16"/>
        <w:szCs w:val="16"/>
      </w:rPr>
    </w:pPr>
    <w:r w:rsidRPr="00D10784">
      <w:rPr>
        <w:b/>
        <w:bCs/>
        <w:sz w:val="16"/>
        <w:szCs w:val="16"/>
      </w:rPr>
      <w:fldChar w:fldCharType="begin"/>
    </w:r>
    <w:r w:rsidRPr="00D10784">
      <w:rPr>
        <w:b/>
        <w:bCs/>
        <w:sz w:val="16"/>
        <w:szCs w:val="16"/>
      </w:rPr>
      <w:instrText>PAGE  \* Arabic  \* MERGEFORMAT</w:instrText>
    </w:r>
    <w:r w:rsidRPr="00D1078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1</w:t>
    </w:r>
    <w:r w:rsidRPr="00D10784">
      <w:rPr>
        <w:b/>
        <w:bCs/>
        <w:sz w:val="16"/>
        <w:szCs w:val="16"/>
      </w:rPr>
      <w:fldChar w:fldCharType="end"/>
    </w:r>
    <w:r w:rsidRPr="00D10784">
      <w:rPr>
        <w:sz w:val="16"/>
        <w:szCs w:val="16"/>
      </w:rPr>
      <w:t xml:space="preserve"> / </w:t>
    </w:r>
    <w:r w:rsidRPr="00D10784">
      <w:rPr>
        <w:b/>
        <w:bCs/>
        <w:sz w:val="16"/>
        <w:szCs w:val="16"/>
      </w:rPr>
      <w:fldChar w:fldCharType="begin"/>
    </w:r>
    <w:r w:rsidRPr="00D10784">
      <w:rPr>
        <w:b/>
        <w:bCs/>
        <w:sz w:val="16"/>
        <w:szCs w:val="16"/>
      </w:rPr>
      <w:instrText>NUMPAGES  \* Arabic  \* MERGEFORMAT</w:instrText>
    </w:r>
    <w:r w:rsidRPr="00D1078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1</w:t>
    </w:r>
    <w:r w:rsidRPr="00D10784">
      <w:rPr>
        <w:b/>
        <w:bCs/>
        <w:sz w:val="16"/>
        <w:szCs w:val="16"/>
      </w:rPr>
      <w:fldChar w:fldCharType="end"/>
    </w:r>
  </w:p>
  <w:p w14:paraId="2238CC1C" w14:textId="77777777" w:rsidR="00417A46" w:rsidRPr="00FB6C6D" w:rsidRDefault="00417A46">
    <w:pPr>
      <w:pStyle w:val="AltBilgi"/>
    </w:pPr>
  </w:p>
  <w:p w14:paraId="77FB0817" w14:textId="77777777" w:rsidR="00417A46" w:rsidRPr="00FB6C6D" w:rsidRDefault="00417A4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20CE9" w14:textId="77777777" w:rsidR="00E4167C" w:rsidRDefault="00E416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8D72" w14:textId="77777777" w:rsidR="008E639D" w:rsidRDefault="008E639D" w:rsidP="00B00776">
      <w:r>
        <w:separator/>
      </w:r>
    </w:p>
  </w:footnote>
  <w:footnote w:type="continuationSeparator" w:id="0">
    <w:p w14:paraId="7EFB46EE" w14:textId="77777777" w:rsidR="008E639D" w:rsidRDefault="008E639D" w:rsidP="00B007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9ADF7" w14:textId="77777777" w:rsidR="00E4167C" w:rsidRDefault="00E416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2" w:type="dxa"/>
      <w:tblInd w:w="-214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0A0" w:firstRow="1" w:lastRow="0" w:firstColumn="1" w:lastColumn="0" w:noHBand="0" w:noVBand="0"/>
    </w:tblPr>
    <w:tblGrid>
      <w:gridCol w:w="1418"/>
      <w:gridCol w:w="8364"/>
    </w:tblGrid>
    <w:tr w:rsidR="00E4167C" w:rsidRPr="00FB6C6D" w14:paraId="71A2ABFD" w14:textId="77777777" w:rsidTr="00E4167C">
      <w:trPr>
        <w:trHeight w:val="1246"/>
      </w:trPr>
      <w:tc>
        <w:tcPr>
          <w:tcW w:w="1418" w:type="dxa"/>
          <w:vAlign w:val="center"/>
        </w:tcPr>
        <w:p w14:paraId="3ACDCC12" w14:textId="11228B6E" w:rsidR="00E4167C" w:rsidRPr="00FB6C6D" w:rsidRDefault="00E4167C" w:rsidP="00D027FC">
          <w:pPr>
            <w:pStyle w:val="stBilgi"/>
            <w:jc w:val="center"/>
            <w:rPr>
              <w:sz w:val="22"/>
              <w:szCs w:val="22"/>
            </w:rPr>
          </w:pPr>
          <w:r>
            <w:rPr>
              <w:noProof/>
            </w:rPr>
            <w:pict w14:anchorId="381939D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51" type="#_x0000_t75" alt="Ana Sayfa — Atlas Üniversitesi" style="width:54.6pt;height:52.8pt;visibility:visible;mso-wrap-style:square">
                <v:imagedata r:id="rId1" o:title="Ana Sayfa — Atlas Üniversitesi"/>
              </v:shape>
            </w:pict>
          </w:r>
        </w:p>
      </w:tc>
      <w:tc>
        <w:tcPr>
          <w:tcW w:w="8364" w:type="dxa"/>
          <w:vAlign w:val="center"/>
        </w:tcPr>
        <w:p w14:paraId="5F68D04C" w14:textId="77777777" w:rsidR="00E4167C" w:rsidRPr="0012187C" w:rsidRDefault="00E4167C" w:rsidP="00E4167C">
          <w:pPr>
            <w:pStyle w:val="stBilgi"/>
            <w:jc w:val="center"/>
            <w:rPr>
              <w:b/>
            </w:rPr>
          </w:pPr>
          <w:r w:rsidRPr="0012187C">
            <w:rPr>
              <w:b/>
            </w:rPr>
            <w:t xml:space="preserve">GİRİŞİMSEL OLMAYAN BİLİMSEL </w:t>
          </w:r>
        </w:p>
        <w:p w14:paraId="530BD05F" w14:textId="77777777" w:rsidR="00E4167C" w:rsidRPr="0012187C" w:rsidRDefault="00E4167C" w:rsidP="00E4167C">
          <w:pPr>
            <w:pStyle w:val="stBilgi"/>
            <w:jc w:val="center"/>
            <w:rPr>
              <w:b/>
            </w:rPr>
          </w:pPr>
          <w:r w:rsidRPr="0012187C">
            <w:rPr>
              <w:b/>
            </w:rPr>
            <w:t xml:space="preserve">ARAŞTIRMALAR ETİK KURULU </w:t>
          </w:r>
        </w:p>
        <w:p w14:paraId="2FDA2922" w14:textId="77777777" w:rsidR="00E4167C" w:rsidRDefault="00E4167C" w:rsidP="00E4167C">
          <w:pPr>
            <w:pStyle w:val="stBilgi"/>
            <w:jc w:val="center"/>
            <w:rPr>
              <w:b/>
              <w:sz w:val="28"/>
              <w:szCs w:val="22"/>
            </w:rPr>
          </w:pPr>
        </w:p>
        <w:p w14:paraId="4861F938" w14:textId="7DA4A1A5" w:rsidR="00E4167C" w:rsidRPr="00E4167C" w:rsidRDefault="00E4167C" w:rsidP="00E4167C">
          <w:pPr>
            <w:pStyle w:val="stBilgi"/>
            <w:jc w:val="center"/>
            <w:rPr>
              <w:b/>
            </w:rPr>
          </w:pPr>
          <w:r w:rsidRPr="00E4167C">
            <w:rPr>
              <w:b/>
            </w:rPr>
            <w:t>KURUM İZNİ</w:t>
          </w:r>
        </w:p>
      </w:tc>
    </w:tr>
  </w:tbl>
  <w:p w14:paraId="0251ECE3" w14:textId="77777777" w:rsidR="00D027FC" w:rsidRPr="00FB6C6D" w:rsidRDefault="00D027F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C1AB" w14:textId="77777777" w:rsidR="00E4167C" w:rsidRDefault="00E416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5518A"/>
    <w:multiLevelType w:val="hybridMultilevel"/>
    <w:tmpl w:val="0C94EA7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14647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EzN7cwNzA2NzFV0lEKTi0uzszPAykwqgUAr2AjDSwAAAA="/>
  </w:docVars>
  <w:rsids>
    <w:rsidRoot w:val="003F18C9"/>
    <w:rsid w:val="00070B80"/>
    <w:rsid w:val="000D58A4"/>
    <w:rsid w:val="000D6AD8"/>
    <w:rsid w:val="00221D6F"/>
    <w:rsid w:val="00254587"/>
    <w:rsid w:val="002A1404"/>
    <w:rsid w:val="00351801"/>
    <w:rsid w:val="003746A0"/>
    <w:rsid w:val="003762E1"/>
    <w:rsid w:val="003F18C9"/>
    <w:rsid w:val="003F2312"/>
    <w:rsid w:val="00417A46"/>
    <w:rsid w:val="00457DC6"/>
    <w:rsid w:val="0047792C"/>
    <w:rsid w:val="004A5D90"/>
    <w:rsid w:val="004B6B05"/>
    <w:rsid w:val="006425D6"/>
    <w:rsid w:val="0065633A"/>
    <w:rsid w:val="006842F8"/>
    <w:rsid w:val="00780C60"/>
    <w:rsid w:val="007814C7"/>
    <w:rsid w:val="007B04D5"/>
    <w:rsid w:val="00830B23"/>
    <w:rsid w:val="00866AC0"/>
    <w:rsid w:val="00895D41"/>
    <w:rsid w:val="008D2BCB"/>
    <w:rsid w:val="008E639D"/>
    <w:rsid w:val="00953104"/>
    <w:rsid w:val="009A6ADB"/>
    <w:rsid w:val="009E0739"/>
    <w:rsid w:val="00A144C0"/>
    <w:rsid w:val="00A220C5"/>
    <w:rsid w:val="00A63ADA"/>
    <w:rsid w:val="00B00776"/>
    <w:rsid w:val="00B22246"/>
    <w:rsid w:val="00B8625F"/>
    <w:rsid w:val="00C42705"/>
    <w:rsid w:val="00C47FCA"/>
    <w:rsid w:val="00CA38FC"/>
    <w:rsid w:val="00CB564E"/>
    <w:rsid w:val="00CE7840"/>
    <w:rsid w:val="00D027FC"/>
    <w:rsid w:val="00E4167C"/>
    <w:rsid w:val="00E943EE"/>
    <w:rsid w:val="00F251A0"/>
    <w:rsid w:val="00F65225"/>
    <w:rsid w:val="00FB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B5AAD3"/>
  <w15:chartTrackingRefBased/>
  <w15:docId w15:val="{F6E67E6A-A23B-4E83-A859-EA5D097CA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pPr>
      <w:widowControl w:val="0"/>
      <w:tabs>
        <w:tab w:val="right" w:pos="8895"/>
      </w:tabs>
      <w:autoSpaceDE w:val="0"/>
      <w:autoSpaceDN w:val="0"/>
      <w:adjustRightInd w:val="0"/>
      <w:spacing w:line="480" w:lineRule="auto"/>
    </w:pPr>
    <w:rPr>
      <w:sz w:val="22"/>
      <w:szCs w:val="22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Girintisi2">
    <w:name w:val="Body Text Indent 2"/>
    <w:basedOn w:val="Normal"/>
    <w:rsid w:val="003F18C9"/>
    <w:pPr>
      <w:spacing w:after="120" w:line="480" w:lineRule="auto"/>
      <w:ind w:left="283"/>
    </w:pPr>
  </w:style>
  <w:style w:type="paragraph" w:styleId="BalonMetni">
    <w:name w:val="Balloon Text"/>
    <w:basedOn w:val="Normal"/>
    <w:semiHidden/>
    <w:rsid w:val="00F6522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B0077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B00776"/>
    <w:rPr>
      <w:sz w:val="24"/>
      <w:szCs w:val="24"/>
    </w:rPr>
  </w:style>
  <w:style w:type="character" w:customStyle="1" w:styleId="AltBilgiChar">
    <w:name w:val="Alt Bilgi Char"/>
    <w:link w:val="AltBilgi"/>
    <w:uiPriority w:val="99"/>
    <w:rsid w:val="00417A46"/>
    <w:rPr>
      <w:sz w:val="24"/>
      <w:szCs w:val="24"/>
    </w:rPr>
  </w:style>
  <w:style w:type="character" w:styleId="SayfaNumaras">
    <w:name w:val="page number"/>
    <w:rsid w:val="00417A46"/>
  </w:style>
  <w:style w:type="character" w:customStyle="1" w:styleId="AltBilgiChar1">
    <w:name w:val="Alt Bilgi Char1"/>
    <w:rsid w:val="00D027FC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KANLIK  MAKAMINA</vt:lpstr>
      <vt:lpstr>DEKANLIK  MAKAMINA</vt:lpstr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ANLIK  MAKAMINA</dc:title>
  <dc:subject/>
  <dc:creator>Temel Tıp</dc:creator>
  <cp:keywords/>
  <cp:lastModifiedBy>Yeşim ERKAYA</cp:lastModifiedBy>
  <cp:revision>11</cp:revision>
  <cp:lastPrinted>2023-10-05T11:09:00Z</cp:lastPrinted>
  <dcterms:created xsi:type="dcterms:W3CDTF">2020-12-02T20:39:00Z</dcterms:created>
  <dcterms:modified xsi:type="dcterms:W3CDTF">2023-10-11T13:39:00Z</dcterms:modified>
</cp:coreProperties>
</file>